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B02F4" w14:textId="77777777" w:rsidR="007F3338" w:rsidRPr="00485224" w:rsidRDefault="007F3338" w:rsidP="007F3338">
      <w:pPr>
        <w:pStyle w:val="Heading1"/>
      </w:pPr>
      <w:bookmarkStart w:id="0" w:name="safety-analysis"/>
      <w:bookmarkStart w:id="1" w:name="_Toc59633395"/>
      <w:r w:rsidRPr="00485224">
        <w:rPr>
          <w:rFonts w:ascii="Arial" w:hAnsi="Arial" w:cs="Arial"/>
        </w:rPr>
        <w:t>Safety Analysis</w:t>
      </w:r>
      <w:bookmarkEnd w:id="0"/>
      <w:bookmarkEnd w:id="1"/>
    </w:p>
    <w:p w14:paraId="329D3617" w14:textId="77777777" w:rsidR="007F3338" w:rsidRPr="00485224" w:rsidRDefault="007F3338" w:rsidP="007F3338">
      <w:pPr>
        <w:pStyle w:val="FirstParagraph"/>
        <w:rPr>
          <w:rFonts w:ascii="Arial" w:hAnsi="Arial" w:cs="Arial"/>
          <w:sz w:val="22"/>
        </w:rPr>
      </w:pPr>
      <w:r w:rsidRPr="00485224">
        <w:rPr>
          <w:rFonts w:ascii="Arial" w:hAnsi="Arial" w:cs="Arial"/>
          <w:sz w:val="22"/>
        </w:rPr>
        <w:t>The frequency of adverse events was summarized as the proportion of patients with at least one day with an event. The proportions were compared between the treatment groups for IT-ITT, IT-PP, IM-ITT, IM-PP and IM-ALL.</w:t>
      </w:r>
    </w:p>
    <w:p w14:paraId="5430D5F7" w14:textId="77777777" w:rsidR="007F3338" w:rsidRPr="00485224" w:rsidRDefault="007F3338" w:rsidP="007F3338">
      <w:pPr>
        <w:pStyle w:val="Heading2"/>
      </w:pPr>
      <w:bookmarkStart w:id="2" w:name="any-adverse-event"/>
      <w:bookmarkStart w:id="3" w:name="_Toc59633396"/>
      <w:r w:rsidRPr="00485224">
        <w:rPr>
          <w:rFonts w:ascii="Arial" w:hAnsi="Arial" w:cs="Arial"/>
          <w:sz w:val="28"/>
        </w:rPr>
        <w:t>Any adverse event</w:t>
      </w:r>
      <w:bookmarkEnd w:id="2"/>
      <w:bookmarkEnd w:id="3"/>
    </w:p>
    <w:p w14:paraId="708D34C0" w14:textId="77777777" w:rsidR="007F3338" w:rsidRPr="00485224" w:rsidRDefault="007F3338" w:rsidP="007F3338">
      <w:pPr>
        <w:pStyle w:val="Heading3"/>
      </w:pPr>
      <w:bookmarkStart w:id="4" w:name="it-itt-population-1"/>
      <w:bookmarkStart w:id="5" w:name="_Toc59633397"/>
      <w:r w:rsidRPr="00485224">
        <w:rPr>
          <w:rFonts w:ascii="Arial" w:hAnsi="Arial" w:cs="Arial"/>
          <w:color w:val="000000" w:themeColor="text1"/>
          <w:sz w:val="22"/>
          <w:szCs w:val="22"/>
        </w:rPr>
        <w:t>IT-ITT population</w:t>
      </w:r>
      <w:bookmarkEnd w:id="4"/>
      <w:bookmarkEnd w:id="5"/>
    </w:p>
    <w:p w14:paraId="742DA9A6" w14:textId="77777777" w:rsidR="007F3338" w:rsidRPr="00485224" w:rsidRDefault="007F3338" w:rsidP="007F3338">
      <w:pPr>
        <w:pStyle w:val="TableCaption"/>
      </w:pPr>
      <w:r w:rsidRPr="00485224">
        <w:t>Adverse Events.</w:t>
      </w:r>
    </w:p>
    <w:tbl>
      <w:tblPr>
        <w:tblW w:w="9000" w:type="dxa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900"/>
        <w:gridCol w:w="1980"/>
        <w:gridCol w:w="900"/>
        <w:gridCol w:w="1980"/>
        <w:gridCol w:w="1440"/>
      </w:tblGrid>
      <w:tr w:rsidR="007F3338" w:rsidRPr="00485224" w14:paraId="549D97D7" w14:textId="77777777" w:rsidTr="005E247F">
        <w:trPr>
          <w:cantSplit/>
          <w:jc w:val="center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247E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D59D6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  <w:rPr>
                <w:b/>
              </w:rPr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ntrathecal treatment (N=136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C3651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  <w:rPr>
                <w:b/>
              </w:rPr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ham procedure (N=135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C978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25FBC82C" w14:textId="77777777" w:rsidTr="005E247F">
        <w:trPr>
          <w:cantSplit/>
          <w:jc w:val="center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6FABB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DB9CB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D5CC4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Summary statisti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C91A2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BEA2A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Summary statistic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31FE8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hAnsi="Arial" w:cs="Arial"/>
                <w:sz w:val="22"/>
              </w:rPr>
              <w:t>P-value</w:t>
            </w:r>
          </w:p>
        </w:tc>
      </w:tr>
      <w:tr w:rsidR="007F3338" w:rsidRPr="00485224" w14:paraId="1531266E" w14:textId="77777777" w:rsidTr="005E247F">
        <w:trPr>
          <w:cantSplit/>
          <w:jc w:val="center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AFF00" w14:textId="77777777" w:rsidR="007F3338" w:rsidRPr="00485224" w:rsidRDefault="007F3338" w:rsidP="005E247F">
            <w:pPr>
              <w:spacing w:before="120" w:after="120"/>
              <w:ind w:left="120" w:right="120"/>
            </w:pP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GradeI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573A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185B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5/136 (18%)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26C2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B1AD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3/135 (17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240E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772</w:t>
            </w:r>
          </w:p>
        </w:tc>
      </w:tr>
      <w:tr w:rsidR="007F3338" w:rsidRPr="00485224" w14:paraId="2414CDBF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C0023" w14:textId="77777777" w:rsidR="007F3338" w:rsidRPr="00485224" w:rsidRDefault="007F3338" w:rsidP="005E247F">
            <w:pPr>
              <w:spacing w:before="120" w:after="120"/>
              <w:ind w:left="120" w:right="120"/>
            </w:pP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GradeII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DFEB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11DE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5/136 (40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3F61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4906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5/135 (41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53E5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96</w:t>
            </w:r>
          </w:p>
        </w:tc>
      </w:tr>
      <w:tr w:rsidR="007F3338" w:rsidRPr="00485224" w14:paraId="099FE560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5D8D3" w14:textId="77777777" w:rsidR="007F3338" w:rsidRPr="00485224" w:rsidRDefault="007F3338" w:rsidP="005E247F">
            <w:pPr>
              <w:spacing w:before="120" w:after="120"/>
              <w:ind w:left="120" w:right="120"/>
            </w:pP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GradeIII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C041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591A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7/136 (12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2002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C800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3/135 (17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87EA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292</w:t>
            </w:r>
          </w:p>
        </w:tc>
      </w:tr>
      <w:tr w:rsidR="007F3338" w:rsidRPr="00485224" w14:paraId="7F16FED4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F4E65" w14:textId="77777777" w:rsidR="007F3338" w:rsidRPr="00485224" w:rsidRDefault="007F3338" w:rsidP="005E247F">
            <w:pPr>
              <w:spacing w:before="120" w:after="120"/>
              <w:ind w:left="120" w:right="120"/>
            </w:pP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GradeIV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F4D3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1E64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/136 (4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B637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4B9B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/135 (4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6166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991</w:t>
            </w:r>
          </w:p>
        </w:tc>
      </w:tr>
      <w:tr w:rsidR="007F3338" w:rsidRPr="00485224" w14:paraId="35C65D0A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B03C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Rel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DA1D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5C0A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136 (1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D2FA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8B5E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135 (1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6981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994</w:t>
            </w:r>
          </w:p>
        </w:tc>
      </w:tr>
      <w:tr w:rsidR="007F3338" w:rsidRPr="00485224" w14:paraId="5D244AF8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C0D92" w14:textId="77777777" w:rsidR="007F3338" w:rsidRPr="00485224" w:rsidRDefault="007F3338" w:rsidP="005E247F">
            <w:pPr>
              <w:spacing w:before="120" w:after="120"/>
              <w:ind w:left="120" w:right="120"/>
            </w:pP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PosRel</w:t>
            </w:r>
            <w:proofErr w:type="spellEnd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*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151B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88B6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0/136 (15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8076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6A8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/135 (10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3D02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201</w:t>
            </w:r>
          </w:p>
        </w:tc>
      </w:tr>
      <w:tr w:rsidR="007F3338" w:rsidRPr="00485224" w14:paraId="1B7B261A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CE2C9" w14:textId="77777777" w:rsidR="007F3338" w:rsidRPr="00485224" w:rsidRDefault="007F3338" w:rsidP="005E247F">
            <w:pPr>
              <w:spacing w:before="120" w:after="120"/>
              <w:ind w:left="120" w:right="120"/>
            </w:pP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UnRel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518E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A291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72/136 (53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848C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BDA5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84/135 (62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35D3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122</w:t>
            </w:r>
          </w:p>
        </w:tc>
      </w:tr>
      <w:tr w:rsidR="007F3338" w:rsidRPr="00485224" w14:paraId="33E32043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16C3D" w14:textId="77777777" w:rsidR="007F3338" w:rsidRPr="00485224" w:rsidRDefault="007F3338" w:rsidP="005E247F">
            <w:pPr>
              <w:spacing w:before="120" w:after="120"/>
              <w:ind w:left="120" w:right="120"/>
            </w:pP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NumAE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2543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6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5F66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ADC9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E049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21BD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0759</w:t>
            </w:r>
          </w:p>
        </w:tc>
      </w:tr>
      <w:tr w:rsidR="007F3338" w:rsidRPr="00485224" w14:paraId="1CB7F727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9684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0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035A7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36BA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2/136 (38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6351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EC4F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7/135 (35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7E27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6457960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159A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1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A18C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4E5A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7/136 (20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B185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10E4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7/135 (20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DA9B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26CBC13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E16D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2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E199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831D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7/136 (12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BB38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3406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1/135 (16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95FC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8891D8D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7E9C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3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FB4E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C04A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6/136 (4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BEC8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E2A8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/135 (10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1251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7F045DE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F929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4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7D26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F4C3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4/136 (10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C175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7A54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9/135 (7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CF56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160507F" w14:textId="77777777" w:rsidTr="005E247F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5256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5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7918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747C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/136 (10%)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985A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9CC0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/135 (3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44F3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CC344C7" w14:textId="77777777" w:rsidTr="005E247F">
        <w:trPr>
          <w:cantSplit/>
          <w:jc w:val="center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CC53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&gt;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7C2B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536E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7/136 (5%)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808A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07BC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4/135 (10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9796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</w:tbl>
    <w:p w14:paraId="3F45E648" w14:textId="77777777" w:rsidR="007F3338" w:rsidRPr="00485224" w:rsidRDefault="007F3338" w:rsidP="007F3338">
      <w:pPr>
        <w:pStyle w:val="Heading2"/>
      </w:pPr>
      <w:bookmarkStart w:id="6" w:name="all-adverse-events"/>
      <w:bookmarkStart w:id="7" w:name="_Toc59633402"/>
      <w:r w:rsidRPr="00485224">
        <w:rPr>
          <w:rFonts w:ascii="Arial" w:hAnsi="Arial" w:cs="Arial"/>
          <w:sz w:val="28"/>
        </w:rPr>
        <w:lastRenderedPageBreak/>
        <w:t>All adverse events</w:t>
      </w:r>
      <w:bookmarkEnd w:id="6"/>
      <w:bookmarkEnd w:id="7"/>
    </w:p>
    <w:p w14:paraId="77A02B19" w14:textId="77777777" w:rsidR="007F3338" w:rsidRPr="00485224" w:rsidRDefault="007F3338" w:rsidP="007F3338">
      <w:pPr>
        <w:pStyle w:val="Heading3"/>
      </w:pPr>
      <w:bookmarkStart w:id="8" w:name="it-itt-population-2"/>
      <w:bookmarkStart w:id="9" w:name="_Toc59633403"/>
      <w:r w:rsidRPr="00485224">
        <w:rPr>
          <w:rFonts w:ascii="Arial" w:hAnsi="Arial" w:cs="Arial"/>
          <w:color w:val="000000" w:themeColor="text1"/>
          <w:sz w:val="22"/>
          <w:szCs w:val="22"/>
        </w:rPr>
        <w:t>IT-ITT population</w:t>
      </w:r>
      <w:bookmarkEnd w:id="8"/>
      <w:bookmarkEnd w:id="9"/>
    </w:p>
    <w:p w14:paraId="56A26135" w14:textId="77777777" w:rsidR="007F3338" w:rsidRPr="00485224" w:rsidRDefault="007F3338" w:rsidP="007F3338">
      <w:pPr>
        <w:pStyle w:val="TableCaption"/>
      </w:pPr>
      <w:r w:rsidRPr="00485224">
        <w:t>Adverse Events.</w:t>
      </w:r>
    </w:p>
    <w:tbl>
      <w:tblPr>
        <w:tblW w:w="10260" w:type="dxa"/>
        <w:jc w:val="center"/>
        <w:tblLayout w:type="fixed"/>
        <w:tblLook w:val="0420" w:firstRow="1" w:lastRow="0" w:firstColumn="0" w:lastColumn="0" w:noHBand="0" w:noVBand="1"/>
      </w:tblPr>
      <w:tblGrid>
        <w:gridCol w:w="3870"/>
        <w:gridCol w:w="900"/>
        <w:gridCol w:w="1890"/>
        <w:gridCol w:w="810"/>
        <w:gridCol w:w="1800"/>
        <w:gridCol w:w="990"/>
      </w:tblGrid>
      <w:tr w:rsidR="007F3338" w:rsidRPr="00485224" w14:paraId="025EBAAE" w14:textId="77777777" w:rsidTr="005E247F">
        <w:trPr>
          <w:cantSplit/>
          <w:jc w:val="center"/>
        </w:trPr>
        <w:tc>
          <w:tcPr>
            <w:tcW w:w="387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8034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35AAB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  <w:rPr>
                <w:b/>
              </w:rPr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ntrathecal treatment (N=303)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A26B7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  <w:rPr>
                <w:b/>
              </w:rPr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ham procedure (N=330)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C171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41E3FF4" w14:textId="77777777" w:rsidTr="005E247F">
        <w:trPr>
          <w:cantSplit/>
          <w:jc w:val="center"/>
        </w:trPr>
        <w:tc>
          <w:tcPr>
            <w:tcW w:w="387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C594A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A2894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3852E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Summary statistic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914F3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55C96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Summary statistic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DA3B5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hAnsi="Arial" w:cs="Arial"/>
                <w:sz w:val="22"/>
              </w:rPr>
              <w:t>P-value</w:t>
            </w:r>
          </w:p>
        </w:tc>
      </w:tr>
      <w:tr w:rsidR="007F3338" w:rsidRPr="00485224" w14:paraId="30F68B1D" w14:textId="77777777" w:rsidTr="005E247F">
        <w:trPr>
          <w:cantSplit/>
          <w:jc w:val="center"/>
        </w:trPr>
        <w:tc>
          <w:tcPr>
            <w:tcW w:w="387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84E6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Adverse Event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3B7C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51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F282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3997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83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2258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726C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004</w:t>
            </w:r>
          </w:p>
        </w:tc>
      </w:tr>
      <w:tr w:rsidR="007F3338" w:rsidRPr="00485224" w14:paraId="7139BED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3989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cute renal failure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10C5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3C78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9DF3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5B0D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790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F471CB1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C07A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drenal insufficiency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DF30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0FBD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ACFC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11F2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5785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2FDC882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47FC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llergy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C81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76E92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C66D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2644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DE2A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BEE0F6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0A44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nem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A01C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39AB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353B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0842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9/283 (3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9B33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FB0DAE5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230D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ppendic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8B86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7B49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6F46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A98B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2609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8294B70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A730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rterial thromboembolism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CE78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C1C0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B685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FD0B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6CBE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2D1DF819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FDE7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rthralg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5EF0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F555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A42E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640C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02BD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8EDCFF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3A4A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rthralg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FC01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A184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29D2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4E6C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6E7F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8669A3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0EDE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rthr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3C4A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D3A8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/251 (2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B156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1BBE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28DC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E011A5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7C27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spiration pneumonia*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B504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47F5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6705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FBE5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6/283 (2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63DE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FD46B46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C2C2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trial fibrilla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6EF5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8E3A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1571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7627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8C61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ECEC27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43B8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Atrial thrombos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B8AA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3B4E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032F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05C9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DCAE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CA6EFE9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7E77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Back pai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7809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D222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52C3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CE00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AC43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013814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EADB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Blood stream infec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BFB4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4E2C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9/251 (4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C1D3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ABB8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8/283 (3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8E20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653D8E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45CB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Bruising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48D3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9BF6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FF4F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62DF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EC62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1902AE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5B60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ardiac arrest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4A0F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F80E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072E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5247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3EE0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E3FE94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A08D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ellul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26A7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C085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8BDA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0BDF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4377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242320F6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53E7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Cerbral</w:t>
            </w:r>
            <w:proofErr w:type="spellEnd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farc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A3E5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7352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FCC7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32E2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F120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D3F785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43A5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- Cerebral hemorrhage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FAFB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4E6A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1997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858C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34E4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EFD3CC1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7E34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hill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67CB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C8B7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E690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F4E5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D269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BE4645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074C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holang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DE19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5620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FB65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3CA4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2E97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2CA69B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AFDB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hronic venous insufficiency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53BC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37F1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F4C8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6BEB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F41C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D78A8EE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5B0A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onjunctiv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79C9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0139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D736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142E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0AE3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DC2C330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5A5C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onstipa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58BC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F110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9/251 (8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D0FF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92E3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9/283 (7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F17D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0FC45BF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6DCB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Creatinine increase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ED90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905B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CEFF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F5A5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A3DA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693AF22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CA9E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Deep vein thrombos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F8E3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5E9DE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C984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AFB8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0C0D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A871942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284D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Dizzines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1B1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33BE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D8C8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58DD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FF0D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66429BF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0D8C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Dysphag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A634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E776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671A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2A3A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C256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C234D94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2873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facial nerve disorder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A022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15C6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3754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7CB2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ABD7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03DE97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40E5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Failed </w:t>
            </w: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extubation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6147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BE74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57F8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9BF2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7DB1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2B72EC0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22C5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Fever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8CC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09EF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/251 (2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EE47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04DD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67D5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2EBC47AA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5098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Gastr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B631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5950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/251 (2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299B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EC99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22E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7763E3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61F8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Gastrointestinal disorder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323B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D7EB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21F0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DCF10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7D5E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F000D9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D6D0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eadache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D072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839E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8/251 (3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36CD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3B7A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9F81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14116A5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6DF6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eat stroke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65CE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79B0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35ED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95AC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B8E5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B2B7A6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E8CC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ematur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ADFF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FF43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56E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86D4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4486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BCFCB0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4991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emorrhoid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2CE9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B733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F8CA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29DF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3877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7BED69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D72C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iccup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86FC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5872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DC27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977D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83B1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BDEC0D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B296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ospital acquired pneumon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070B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1191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C3D7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E6A8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9794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8494C3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97B8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Hyperglycaemia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3FE1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6DC3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A33F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887B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B2A0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AD1BAF0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E318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ernatrem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FB7F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0DB4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982F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1485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0336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41D3BF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D309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erpyrex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E4C4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017F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3CA4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3C91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5E27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1B405C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2DCB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- Hypertens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AD5E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C4B2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B90A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911C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C31E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098B93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E4B0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oalbuminem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0498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22DB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0A59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E539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9ED1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E38ADF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709A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ocalcem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9A00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E443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5/251 (6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C4AA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98E0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7/283 (6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9E7A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B738485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77ED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okalem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A570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9555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1/251 (8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B2A5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3454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0/283 (1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4DB0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9007EF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FA82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omagnesem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29EB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05F7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/251 (2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B823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063D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2BE0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F5108A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47A2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onatrem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F776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44B3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4/251 (6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72C1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257F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/283 (5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5D67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C30CF29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64A8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otens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5400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5D96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1C43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0771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6/283 (2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5D81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DF8B36F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8570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Insomn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04AA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C42E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F832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6D32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F0ED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F0F7CE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869B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Low weight, muscle wasting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B5FE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AE80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4168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2207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4A87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17AFD7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8639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Myalg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098D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4C19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42C0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AD95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0F10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24AAD7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9D3D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Myocardial </w:t>
            </w: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ischaemia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06EE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BED5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DC0E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E5FF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579B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7AA2A02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E1F6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Myocard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866F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3382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DCD8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308C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414A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BC7B7C6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A5D8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Nause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3C75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3E5C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3809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A58D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ED40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2D94BA6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2147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Necrotic wound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8555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0218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360B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1D4B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A964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D393666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FBE4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Neuralg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2D6B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35A0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0D59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E098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0181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5EF85FE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8AD2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Nose bleed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8E4E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1486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/251 (2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482C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8AA9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5F89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1937CC5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41B7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Oral infec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F8FC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BD1C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BD59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E36A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3B06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ADAD98A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6562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Ot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2EB2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5309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59B0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E9D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B8AD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2C98EC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83EC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pharyng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D223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7AF7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252E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31B0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0640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D525B9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7FB6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Phleb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5843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D7F2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4DBB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D79F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6/283 (2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D7A1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152D694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16EF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Platelet count decreased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B37A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3ACE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E129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BBC1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B8FA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C823A4E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ECE9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Pleural absces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88D8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AA55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5320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C037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DC16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9658B34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395A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Pneumothorax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1274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C68B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A2ED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3B95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9D9C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AA16572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A1BEF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Postoperative </w:t>
            </w: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hemorrage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E9C0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5A51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A712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438F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B2ED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48A1E9F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D90B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- Pressure ulcer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6AA0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6BD8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24AE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0256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6F38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86B6E6A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58EA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Pruritu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E952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CD60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AC03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D562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CAE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703E721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7B89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Pyloric stenos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0674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69EC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5200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AF5E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76ED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9E6A5F0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6993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Recurrent tetanu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147C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B3A8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0ADA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28F0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5AB3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38F1777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8C82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Rhabdomyolys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40D9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AFA6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52E5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083A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827E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9B0675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40E9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Sinus bradycard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F9E7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E907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84A3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31F7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B77D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39C7EDE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A3DD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Sinusit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33FE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6DF0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7CBA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D1FB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652A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834A28C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BF41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Skin allergy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F462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4454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6/251 (2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2844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A007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9/283 (3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FEF1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352E48B5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C902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Spinal disc hernia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20F7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81B0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1AA5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1B54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482E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EC69A3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8267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Subcutaneous emphysem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86D7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D081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D00B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92C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5ABA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21F86D8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69EC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Torticolis</w:t>
            </w:r>
            <w:proofErr w:type="spellEnd"/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4E7E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1F6B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39EB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D3F4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079D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F65017F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506D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Tracheal hemorrhage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BE3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6387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/251 (5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06B2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B4AB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DCCC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AFA11CA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748D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Tracheal stenosis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33D6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82AE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1E0F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12F4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FFA8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E9FCAA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92D9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Upper gastrointestinal hemorrhage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64D4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F4D5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1/251 (4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71DC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E625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1/283 (4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E7D0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7835D62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DBF8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Upper respiratory infec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9A90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695F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2F69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AC45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B896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CC0059D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2431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Urinary reten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4453D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0E90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E63E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89D4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7AFC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DE420B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45670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UTI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4F10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ED05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0/251 (8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B61B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F6CE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4/283 (12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11309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682B56A3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76A7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Ventilator associated pneumonia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C1F6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CEFBB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8/251 (1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5BFC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C512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6/283 (13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2F12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70A4457B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79EC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Viral infec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22F6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13B5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F3A6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120C5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2EFB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E6D8915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A6A6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Voice alteration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FFE4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9D67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51 (0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628D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9991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283 (1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40C0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99D20B5" w14:textId="77777777" w:rsidTr="005E247F">
        <w:trPr>
          <w:cantSplit/>
          <w:jc w:val="center"/>
        </w:trPr>
        <w:tc>
          <w:tcPr>
            <w:tcW w:w="38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0DB1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Wound bleed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21A3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4521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D6F4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1EE0D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/283 (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62F9A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0FB9C64B" w14:textId="77777777" w:rsidTr="005E247F">
        <w:trPr>
          <w:cantSplit/>
          <w:jc w:val="center"/>
        </w:trPr>
        <w:tc>
          <w:tcPr>
            <w:tcW w:w="387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C79A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Wound infection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4A4F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A27C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2/251 (1%)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5853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3789A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283 (0%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6709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</w:tbl>
    <w:p w14:paraId="1E95AA24" w14:textId="77777777" w:rsidR="008E7DCE" w:rsidRDefault="008E7DCE" w:rsidP="007F3338">
      <w:pPr>
        <w:pStyle w:val="Heading2"/>
        <w:rPr>
          <w:rFonts w:ascii="Arial" w:hAnsi="Arial" w:cs="Arial"/>
          <w:sz w:val="28"/>
        </w:rPr>
      </w:pPr>
      <w:bookmarkStart w:id="10" w:name="severe-adverse-events"/>
      <w:bookmarkStart w:id="11" w:name="_Toc59633408"/>
    </w:p>
    <w:p w14:paraId="76F6C01E" w14:textId="3B53F2C8" w:rsidR="007F3338" w:rsidRPr="00485224" w:rsidRDefault="007F3338" w:rsidP="007F3338">
      <w:pPr>
        <w:pStyle w:val="Heading2"/>
      </w:pPr>
      <w:r w:rsidRPr="00485224">
        <w:rPr>
          <w:rFonts w:ascii="Arial" w:hAnsi="Arial" w:cs="Arial"/>
          <w:sz w:val="28"/>
        </w:rPr>
        <w:t>Severe adverse events</w:t>
      </w:r>
      <w:bookmarkEnd w:id="10"/>
      <w:bookmarkEnd w:id="11"/>
    </w:p>
    <w:p w14:paraId="73353CA0" w14:textId="77777777" w:rsidR="007F3338" w:rsidRPr="00485224" w:rsidRDefault="007F3338" w:rsidP="007F3338">
      <w:pPr>
        <w:pStyle w:val="FirstParagraph"/>
        <w:rPr>
          <w:rFonts w:ascii="Arial" w:hAnsi="Arial" w:cs="Arial"/>
          <w:sz w:val="22"/>
        </w:rPr>
      </w:pPr>
      <w:r w:rsidRPr="00485224">
        <w:rPr>
          <w:rFonts w:ascii="Arial" w:hAnsi="Arial" w:cs="Arial"/>
          <w:sz w:val="22"/>
        </w:rPr>
        <w:t>The frequency of severe adverse events was summarized. The proportions were compared between the treatment groups for IT-ITT, IT-PP, IM-ITT, IM-PP and IM-ALL.</w:t>
      </w:r>
    </w:p>
    <w:p w14:paraId="5C63BE89" w14:textId="77777777" w:rsidR="007F3338" w:rsidRPr="00485224" w:rsidRDefault="007F3338" w:rsidP="007F3338">
      <w:pPr>
        <w:pStyle w:val="Heading3"/>
      </w:pPr>
      <w:bookmarkStart w:id="12" w:name="it-itt-population-3"/>
      <w:bookmarkStart w:id="13" w:name="_Toc59633409"/>
      <w:r w:rsidRPr="00485224">
        <w:rPr>
          <w:rFonts w:ascii="Arial" w:hAnsi="Arial" w:cs="Arial"/>
          <w:color w:val="000000" w:themeColor="text1"/>
          <w:sz w:val="22"/>
          <w:szCs w:val="22"/>
        </w:rPr>
        <w:t>IT-ITT population</w:t>
      </w:r>
      <w:bookmarkEnd w:id="12"/>
      <w:bookmarkEnd w:id="13"/>
    </w:p>
    <w:p w14:paraId="799163B6" w14:textId="77777777" w:rsidR="007F3338" w:rsidRPr="00485224" w:rsidRDefault="007F3338" w:rsidP="007F3338">
      <w:pPr>
        <w:pStyle w:val="TableCaption"/>
      </w:pPr>
      <w:r w:rsidRPr="00485224">
        <w:t>Adverse Events.</w:t>
      </w:r>
    </w:p>
    <w:tbl>
      <w:tblPr>
        <w:tblW w:w="9095" w:type="dxa"/>
        <w:jc w:val="center"/>
        <w:tblLayout w:type="fixed"/>
        <w:tblLook w:val="0420" w:firstRow="1" w:lastRow="0" w:firstColumn="0" w:lastColumn="0" w:noHBand="0" w:noVBand="1"/>
      </w:tblPr>
      <w:tblGrid>
        <w:gridCol w:w="3150"/>
        <w:gridCol w:w="810"/>
        <w:gridCol w:w="1445"/>
        <w:gridCol w:w="805"/>
        <w:gridCol w:w="1445"/>
        <w:gridCol w:w="1440"/>
      </w:tblGrid>
      <w:tr w:rsidR="007F3338" w:rsidRPr="00485224" w14:paraId="0AEA79B3" w14:textId="77777777" w:rsidTr="005E247F">
        <w:trPr>
          <w:cantSplit/>
          <w:jc w:val="center"/>
        </w:trPr>
        <w:tc>
          <w:tcPr>
            <w:tcW w:w="315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B241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2255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39032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  <w:rPr>
                <w:b/>
              </w:rPr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ntrathecal treatment (N=136)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F96D8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  <w:rPr>
                <w:b/>
              </w:rPr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ham procedure (N=135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ABDA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4B10C4C" w14:textId="77777777" w:rsidTr="005E247F">
        <w:trPr>
          <w:cantSplit/>
          <w:jc w:val="center"/>
        </w:trPr>
        <w:tc>
          <w:tcPr>
            <w:tcW w:w="315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B8D2F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43704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F605A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Summary statistic</w:t>
            </w:r>
          </w:p>
        </w:tc>
        <w:tc>
          <w:tcPr>
            <w:tcW w:w="80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05CFA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B951A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Summary statistic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3B559" w14:textId="77777777" w:rsidR="007F3338" w:rsidRPr="00485224" w:rsidRDefault="007F3338" w:rsidP="005E247F">
            <w:pPr>
              <w:spacing w:before="120" w:after="120"/>
              <w:ind w:left="120" w:right="120"/>
              <w:jc w:val="center"/>
            </w:pPr>
            <w:r w:rsidRPr="00485224">
              <w:rPr>
                <w:rFonts w:ascii="Arial" w:hAnsi="Arial" w:cs="Arial"/>
                <w:sz w:val="22"/>
              </w:rPr>
              <w:t>P-value</w:t>
            </w:r>
          </w:p>
        </w:tc>
      </w:tr>
      <w:tr w:rsidR="007F3338" w:rsidRPr="00485224" w14:paraId="3C71E7D0" w14:textId="77777777" w:rsidTr="005E247F">
        <w:trPr>
          <w:cantSplit/>
          <w:jc w:val="center"/>
        </w:trPr>
        <w:tc>
          <w:tcPr>
            <w:tcW w:w="315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1934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Adverse Event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CED0E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44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F0422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80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E6239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44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ADE54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00A2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0.812</w:t>
            </w:r>
          </w:p>
        </w:tc>
      </w:tr>
      <w:tr w:rsidR="007F3338" w:rsidRPr="00485224" w14:paraId="0C732222" w14:textId="77777777" w:rsidTr="005E247F">
        <w:trPr>
          <w:cantSplit/>
          <w:jc w:val="center"/>
        </w:trPr>
        <w:tc>
          <w:tcPr>
            <w:tcW w:w="31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6DD24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Hypotension/Cardiac arrest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EB25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0AE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8 (12%)</w:t>
            </w:r>
          </w:p>
        </w:tc>
        <w:tc>
          <w:tcPr>
            <w:tcW w:w="8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BC15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637D8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5/13 (38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94D9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DA8DE26" w14:textId="77777777" w:rsidTr="005E247F">
        <w:trPr>
          <w:cantSplit/>
          <w:jc w:val="center"/>
        </w:trPr>
        <w:tc>
          <w:tcPr>
            <w:tcW w:w="31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1185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OTHER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F9EF8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2500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8 (38%)</w:t>
            </w:r>
          </w:p>
        </w:tc>
        <w:tc>
          <w:tcPr>
            <w:tcW w:w="8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4343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50E5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4/13 (31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49F1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1E2A5F7D" w14:textId="77777777" w:rsidTr="005E247F">
        <w:trPr>
          <w:cantSplit/>
          <w:jc w:val="center"/>
        </w:trPr>
        <w:tc>
          <w:tcPr>
            <w:tcW w:w="31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5F1DA3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Respiratory complication</w:t>
            </w:r>
          </w:p>
        </w:tc>
        <w:tc>
          <w:tcPr>
            <w:tcW w:w="8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0DB25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3E7B2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8 (38%)</w:t>
            </w:r>
          </w:p>
        </w:tc>
        <w:tc>
          <w:tcPr>
            <w:tcW w:w="8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C558F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B03C6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3/13 (23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C9EF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51F29C75" w14:textId="77777777" w:rsidTr="005E247F">
        <w:trPr>
          <w:cantSplit/>
          <w:jc w:val="center"/>
        </w:trPr>
        <w:tc>
          <w:tcPr>
            <w:tcW w:w="315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E1361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- Venous Thromboembolism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A495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BF43C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8 (12%)</w:t>
            </w:r>
          </w:p>
        </w:tc>
        <w:tc>
          <w:tcPr>
            <w:tcW w:w="80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557AC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12BF7" w14:textId="77777777" w:rsidR="007F3338" w:rsidRPr="00485224" w:rsidRDefault="007F3338" w:rsidP="005E247F">
            <w:pPr>
              <w:spacing w:before="120" w:after="120"/>
              <w:ind w:left="120" w:right="120"/>
            </w:pPr>
            <w:r w:rsidRPr="00485224">
              <w:rPr>
                <w:rFonts w:ascii="Arial" w:eastAsia="Arial" w:hAnsi="Arial" w:cs="Arial"/>
                <w:color w:val="111111"/>
                <w:sz w:val="22"/>
                <w:szCs w:val="22"/>
              </w:rPr>
              <w:t>1/13 (8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06B56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  <w:tr w:rsidR="007F3338" w:rsidRPr="00485224" w14:paraId="4FCFD6BE" w14:textId="77777777" w:rsidTr="005E247F">
        <w:trPr>
          <w:cantSplit/>
          <w:jc w:val="center"/>
        </w:trPr>
        <w:tc>
          <w:tcPr>
            <w:tcW w:w="315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902A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7ABD1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74107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80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663B0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B2EFB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61713" w14:textId="77777777" w:rsidR="007F3338" w:rsidRPr="00485224" w:rsidRDefault="007F3338" w:rsidP="005E247F">
            <w:pPr>
              <w:spacing w:before="120" w:after="120"/>
              <w:ind w:left="120" w:right="120"/>
            </w:pPr>
          </w:p>
        </w:tc>
      </w:tr>
    </w:tbl>
    <w:p w14:paraId="5B54F752" w14:textId="77777777" w:rsidR="007F3338" w:rsidRDefault="007F3338" w:rsidP="007F3338">
      <w:bookmarkStart w:id="14" w:name="_GoBack"/>
      <w:bookmarkEnd w:id="14"/>
    </w:p>
    <w:p w14:paraId="6E7E0789" w14:textId="77777777" w:rsidR="00B9254B" w:rsidRDefault="00B9254B"/>
    <w:sectPr w:rsidR="00B9254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1FAA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75BE"/>
    <w:rsid w:val="007F3338"/>
    <w:rsid w:val="008E7DCE"/>
    <w:rsid w:val="00B9254B"/>
    <w:rsid w:val="00F37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8956D"/>
  <w15:chartTrackingRefBased/>
  <w15:docId w15:val="{F8C15C4B-9C2A-4C9B-AC6F-1A5B98216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3338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F33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F33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F333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F333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F33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F33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F33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F33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F33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333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333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F333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F3338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F3338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F3338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F3338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F3338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F3338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7F3338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F3338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F3338"/>
  </w:style>
  <w:style w:type="paragraph" w:customStyle="1" w:styleId="Compact">
    <w:name w:val="Compact"/>
    <w:basedOn w:val="BodyText"/>
    <w:qFormat/>
    <w:rsid w:val="007F3338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F333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F333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F333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F333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7F3338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7F333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7F3338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7F333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F3338"/>
  </w:style>
  <w:style w:type="paragraph" w:styleId="BlockText">
    <w:name w:val="Block Text"/>
    <w:basedOn w:val="BodyText"/>
    <w:next w:val="BodyText"/>
    <w:uiPriority w:val="9"/>
    <w:unhideWhenUsed/>
    <w:qFormat/>
    <w:rsid w:val="007F333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F3338"/>
  </w:style>
  <w:style w:type="character" w:customStyle="1" w:styleId="FootnoteTextChar">
    <w:name w:val="Footnote Text Char"/>
    <w:basedOn w:val="DefaultParagraphFont"/>
    <w:link w:val="FootnoteText"/>
    <w:uiPriority w:val="9"/>
    <w:rsid w:val="007F3338"/>
    <w:rPr>
      <w:sz w:val="24"/>
      <w:szCs w:val="24"/>
    </w:rPr>
  </w:style>
  <w:style w:type="table" w:customStyle="1" w:styleId="Table">
    <w:name w:val="Table"/>
    <w:semiHidden/>
    <w:unhideWhenUsed/>
    <w:qFormat/>
    <w:rsid w:val="007F3338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F333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F3338"/>
  </w:style>
  <w:style w:type="paragraph" w:styleId="Caption">
    <w:name w:val="caption"/>
    <w:basedOn w:val="Normal"/>
    <w:link w:val="CaptionChar"/>
    <w:rsid w:val="007F3338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7F3338"/>
    <w:rPr>
      <w:i/>
      <w:sz w:val="24"/>
      <w:szCs w:val="24"/>
    </w:rPr>
  </w:style>
  <w:style w:type="paragraph" w:customStyle="1" w:styleId="TableCaption">
    <w:name w:val="Table Caption"/>
    <w:basedOn w:val="Caption"/>
    <w:rsid w:val="007F3338"/>
    <w:pPr>
      <w:keepNext/>
    </w:pPr>
  </w:style>
  <w:style w:type="paragraph" w:customStyle="1" w:styleId="ImageCaption">
    <w:name w:val="Image Caption"/>
    <w:basedOn w:val="Caption"/>
    <w:rsid w:val="007F3338"/>
  </w:style>
  <w:style w:type="paragraph" w:customStyle="1" w:styleId="Figure">
    <w:name w:val="Figure"/>
    <w:basedOn w:val="Normal"/>
    <w:rsid w:val="007F3338"/>
  </w:style>
  <w:style w:type="paragraph" w:customStyle="1" w:styleId="CaptionedFigure">
    <w:name w:val="Captioned Figure"/>
    <w:basedOn w:val="Figure"/>
    <w:rsid w:val="007F3338"/>
    <w:pPr>
      <w:keepNext/>
    </w:pPr>
  </w:style>
  <w:style w:type="character" w:customStyle="1" w:styleId="VerbatimChar">
    <w:name w:val="Verbatim Char"/>
    <w:basedOn w:val="CaptionChar"/>
    <w:link w:val="SourceCode"/>
    <w:rsid w:val="007F3338"/>
    <w:rPr>
      <w:rFonts w:ascii="Consolas" w:hAnsi="Consolas"/>
      <w:i/>
      <w:sz w:val="24"/>
      <w:szCs w:val="24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F3338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7F3338"/>
    <w:rPr>
      <w:i/>
      <w:sz w:val="24"/>
      <w:szCs w:val="24"/>
      <w:vertAlign w:val="superscript"/>
    </w:rPr>
  </w:style>
  <w:style w:type="character" w:styleId="Hyperlink">
    <w:name w:val="Hyperlink"/>
    <w:basedOn w:val="CaptionChar"/>
    <w:uiPriority w:val="99"/>
    <w:rsid w:val="007F3338"/>
    <w:rPr>
      <w:i/>
      <w:color w:val="4472C4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7F3338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KeywordTok">
    <w:name w:val="KeywordTok"/>
    <w:basedOn w:val="VerbatimChar"/>
    <w:rsid w:val="007F3338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7F3338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7F3338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7F3338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7F3338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7F3338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7F3338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7F3338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7F3338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7F3338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7F3338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7F3338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7F3338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7F3338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7F3338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7F3338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7F3338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7F3338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7F3338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7F3338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7F3338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7F3338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7F3338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7F3338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7F3338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7F3338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7F3338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7F3338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7F3338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7F3338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7F3338"/>
    <w:rPr>
      <w:rFonts w:ascii="Consolas" w:hAnsi="Consolas"/>
      <w:i/>
      <w:sz w:val="24"/>
      <w:szCs w:val="24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F33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F333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F3338"/>
    <w:pPr>
      <w:spacing w:after="100"/>
      <w:ind w:left="480"/>
    </w:pPr>
  </w:style>
  <w:style w:type="paragraph" w:styleId="NoSpacing">
    <w:name w:val="No Spacing"/>
    <w:uiPriority w:val="1"/>
    <w:qFormat/>
    <w:rsid w:val="007F3338"/>
    <w:pPr>
      <w:spacing w:after="0" w:line="240" w:lineRule="auto"/>
    </w:pPr>
    <w:rPr>
      <w:rFonts w:eastAsiaTheme="minorEastAsia"/>
      <w:sz w:val="24"/>
      <w:szCs w:val="24"/>
      <w:lang w:val="en-GB" w:eastAsia="zh-CN"/>
    </w:rPr>
  </w:style>
  <w:style w:type="paragraph" w:styleId="TOC4">
    <w:name w:val="toc 4"/>
    <w:basedOn w:val="Normal"/>
    <w:next w:val="Normal"/>
    <w:autoRedefine/>
    <w:uiPriority w:val="39"/>
    <w:unhideWhenUsed/>
    <w:rsid w:val="007F3338"/>
    <w:pPr>
      <w:spacing w:after="100" w:line="259" w:lineRule="auto"/>
      <w:ind w:left="660"/>
    </w:pPr>
    <w:rPr>
      <w:rFonts w:eastAsiaTheme="minorEastAsia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7F3338"/>
    <w:pPr>
      <w:spacing w:after="100" w:line="259" w:lineRule="auto"/>
      <w:ind w:left="880"/>
    </w:pPr>
    <w:rPr>
      <w:rFonts w:eastAsiaTheme="minorEastAsia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7F3338"/>
    <w:pPr>
      <w:spacing w:after="100" w:line="259" w:lineRule="auto"/>
      <w:ind w:left="1100"/>
    </w:pPr>
    <w:rPr>
      <w:rFonts w:eastAsiaTheme="minorEastAsia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7F3338"/>
    <w:pPr>
      <w:spacing w:after="100" w:line="259" w:lineRule="auto"/>
      <w:ind w:left="1320"/>
    </w:pPr>
    <w:rPr>
      <w:rFonts w:eastAsiaTheme="minorEastAsia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7F3338"/>
    <w:pPr>
      <w:spacing w:after="100" w:line="259" w:lineRule="auto"/>
      <w:ind w:left="1540"/>
    </w:pPr>
    <w:rPr>
      <w:rFonts w:eastAsiaTheme="minorEastAsia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7F3338"/>
    <w:pPr>
      <w:spacing w:after="100" w:line="259" w:lineRule="auto"/>
      <w:ind w:left="1760"/>
    </w:pPr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34</Words>
  <Characters>4759</Characters>
  <Application>Microsoft Office Word</Application>
  <DocSecurity>0</DocSecurity>
  <Lines>39</Lines>
  <Paragraphs>11</Paragraphs>
  <ScaleCrop>false</ScaleCrop>
  <Company/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g Tran Thai</dc:creator>
  <cp:keywords/>
  <dc:description/>
  <cp:lastModifiedBy>Hung Tran Thai</cp:lastModifiedBy>
  <cp:revision>3</cp:revision>
  <dcterms:created xsi:type="dcterms:W3CDTF">2025-01-07T04:39:00Z</dcterms:created>
  <dcterms:modified xsi:type="dcterms:W3CDTF">2025-01-07T04:43:00Z</dcterms:modified>
</cp:coreProperties>
</file>